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E5614" w14:textId="742D1ABF" w:rsidR="00527E39" w:rsidRDefault="00A05C9B" w:rsidP="00A05C9B">
      <w:pPr>
        <w:pStyle w:val="Heading1"/>
        <w:jc w:val="center"/>
        <w:rPr>
          <w:lang w:val="en-US"/>
        </w:rPr>
      </w:pPr>
      <w:r>
        <w:rPr>
          <w:lang w:val="en-US"/>
        </w:rPr>
        <w:t>API Documentation</w:t>
      </w:r>
    </w:p>
    <w:p w14:paraId="016804DB" w14:textId="1253C378" w:rsidR="00A05C9B" w:rsidRPr="00A05C9B" w:rsidRDefault="00A05C9B" w:rsidP="00A05C9B">
      <w:pPr>
        <w:rPr>
          <w:lang w:val="en-US"/>
        </w:rPr>
      </w:pPr>
      <w:r>
        <w:rPr>
          <w:lang w:val="en-US"/>
        </w:rPr>
        <w:t>Below are the endpoints in the developed REST project.</w:t>
      </w:r>
    </w:p>
    <w:p w14:paraId="09ED3450" w14:textId="7A90AF06" w:rsidR="00A05C9B" w:rsidRDefault="00AF02DD" w:rsidP="00A05C9B">
      <w:pPr>
        <w:pStyle w:val="Heading2"/>
        <w:rPr>
          <w:lang w:val="en-US"/>
        </w:rPr>
      </w:pPr>
      <w:r>
        <w:rPr>
          <w:lang w:val="en-US"/>
        </w:rPr>
        <w:t xml:space="preserve">1. </w:t>
      </w:r>
      <w:r w:rsidR="00A05C9B">
        <w:rPr>
          <w:lang w:val="en-US"/>
        </w:rPr>
        <w:t>Setting the position and velocity of kangaroos:</w:t>
      </w:r>
    </w:p>
    <w:p w14:paraId="2F86AF59" w14:textId="6C6EB087" w:rsidR="00A05C9B" w:rsidRDefault="00A05C9B" w:rsidP="00A05C9B">
      <w:pPr>
        <w:rPr>
          <w:lang w:val="en-US"/>
        </w:rPr>
      </w:pPr>
      <w:r>
        <w:rPr>
          <w:lang w:val="en-US"/>
        </w:rPr>
        <w:t>This endpoint</w:t>
      </w:r>
      <w:r w:rsidR="00AF02DD">
        <w:rPr>
          <w:lang w:val="en-US"/>
        </w:rPr>
        <w:t xml:space="preserve"> is a POST method</w:t>
      </w:r>
      <w:r>
        <w:rPr>
          <w:lang w:val="en-US"/>
        </w:rPr>
        <w:t xml:space="preserve"> </w:t>
      </w:r>
      <w:r w:rsidR="00AF02DD">
        <w:rPr>
          <w:lang w:val="en-US"/>
        </w:rPr>
        <w:t xml:space="preserve">that </w:t>
      </w:r>
      <w:r>
        <w:rPr>
          <w:lang w:val="en-US"/>
        </w:rPr>
        <w:t>can be reached through path “</w:t>
      </w:r>
      <w:r w:rsidRPr="00A05C9B">
        <w:rPr>
          <w:lang w:val="en-US"/>
        </w:rPr>
        <w:t>/</w:t>
      </w:r>
      <w:proofErr w:type="spellStart"/>
      <w:r w:rsidRPr="00A05C9B">
        <w:rPr>
          <w:lang w:val="en-US"/>
        </w:rPr>
        <w:t>setPositions</w:t>
      </w:r>
      <w:proofErr w:type="spellEnd"/>
      <w:r>
        <w:rPr>
          <w:lang w:val="en-US"/>
        </w:rPr>
        <w:t>”. The user should send the data in JSON format in the request body as shown below. This endpoint takes all the data and sets the positions of both kangaroos.</w:t>
      </w:r>
    </w:p>
    <w:p w14:paraId="601E32B9" w14:textId="7DC3FCF1" w:rsidR="00A05C9B" w:rsidRDefault="00A05C9B" w:rsidP="00A05C9B">
      <w:pPr>
        <w:pStyle w:val="Heading3"/>
        <w:rPr>
          <w:lang w:val="en-US"/>
        </w:rPr>
      </w:pPr>
      <w:r>
        <w:rPr>
          <w:lang w:val="en-US"/>
        </w:rPr>
        <w:t>JSON Format to be kept in request body:</w:t>
      </w:r>
    </w:p>
    <w:p w14:paraId="700539E2" w14:textId="36E090C2" w:rsidR="00A05C9B" w:rsidRPr="00A05C9B" w:rsidRDefault="00A05C9B" w:rsidP="00A05C9B">
      <w:pPr>
        <w:rPr>
          <w:lang w:val="en-US"/>
        </w:rPr>
      </w:pPr>
      <w:r w:rsidRPr="00A05C9B">
        <w:rPr>
          <w:lang w:val="en-US"/>
        </w:rPr>
        <w:t>{</w:t>
      </w:r>
    </w:p>
    <w:p w14:paraId="138A8E23" w14:textId="77777777" w:rsidR="00A05C9B" w:rsidRPr="00A05C9B" w:rsidRDefault="00A05C9B" w:rsidP="00A05C9B">
      <w:pPr>
        <w:rPr>
          <w:lang w:val="en-US"/>
        </w:rPr>
      </w:pPr>
      <w:r w:rsidRPr="00A05C9B">
        <w:rPr>
          <w:lang w:val="en-US"/>
        </w:rPr>
        <w:t xml:space="preserve">    "</w:t>
      </w:r>
      <w:proofErr w:type="spellStart"/>
      <w:r w:rsidRPr="00A05C9B">
        <w:rPr>
          <w:lang w:val="en-US"/>
        </w:rPr>
        <w:t>positionOfKangarooOne</w:t>
      </w:r>
      <w:proofErr w:type="spellEnd"/>
      <w:r w:rsidRPr="00A05C9B">
        <w:rPr>
          <w:lang w:val="en-US"/>
        </w:rPr>
        <w:t>": "2",</w:t>
      </w:r>
    </w:p>
    <w:p w14:paraId="457B9215" w14:textId="77777777" w:rsidR="00A05C9B" w:rsidRPr="00A05C9B" w:rsidRDefault="00A05C9B" w:rsidP="00A05C9B">
      <w:pPr>
        <w:rPr>
          <w:lang w:val="en-US"/>
        </w:rPr>
      </w:pPr>
      <w:r w:rsidRPr="00A05C9B">
        <w:rPr>
          <w:lang w:val="en-US"/>
        </w:rPr>
        <w:t xml:space="preserve">    "</w:t>
      </w:r>
      <w:proofErr w:type="spellStart"/>
      <w:r w:rsidRPr="00A05C9B">
        <w:rPr>
          <w:lang w:val="en-US"/>
        </w:rPr>
        <w:t>velocityOfKangarooOne</w:t>
      </w:r>
      <w:proofErr w:type="spellEnd"/>
      <w:r w:rsidRPr="00A05C9B">
        <w:rPr>
          <w:lang w:val="en-US"/>
        </w:rPr>
        <w:t>": "1",</w:t>
      </w:r>
    </w:p>
    <w:p w14:paraId="30A00067" w14:textId="77777777" w:rsidR="00A05C9B" w:rsidRPr="00A05C9B" w:rsidRDefault="00A05C9B" w:rsidP="00A05C9B">
      <w:pPr>
        <w:rPr>
          <w:lang w:val="en-US"/>
        </w:rPr>
      </w:pPr>
      <w:r w:rsidRPr="00A05C9B">
        <w:rPr>
          <w:lang w:val="en-US"/>
        </w:rPr>
        <w:t xml:space="preserve">    "</w:t>
      </w:r>
      <w:proofErr w:type="spellStart"/>
      <w:r w:rsidRPr="00A05C9B">
        <w:rPr>
          <w:lang w:val="en-US"/>
        </w:rPr>
        <w:t>positionOfKangarooTwo</w:t>
      </w:r>
      <w:proofErr w:type="spellEnd"/>
      <w:r w:rsidRPr="00A05C9B">
        <w:rPr>
          <w:lang w:val="en-US"/>
        </w:rPr>
        <w:t>": "1",</w:t>
      </w:r>
    </w:p>
    <w:p w14:paraId="053C41EB" w14:textId="77777777" w:rsidR="00A05C9B" w:rsidRPr="00A05C9B" w:rsidRDefault="00A05C9B" w:rsidP="00A05C9B">
      <w:pPr>
        <w:rPr>
          <w:lang w:val="en-US"/>
        </w:rPr>
      </w:pPr>
      <w:r w:rsidRPr="00A05C9B">
        <w:rPr>
          <w:lang w:val="en-US"/>
        </w:rPr>
        <w:t xml:space="preserve">    "</w:t>
      </w:r>
      <w:proofErr w:type="spellStart"/>
      <w:r w:rsidRPr="00A05C9B">
        <w:rPr>
          <w:lang w:val="en-US"/>
        </w:rPr>
        <w:t>velocityOfKangarooTwo</w:t>
      </w:r>
      <w:proofErr w:type="spellEnd"/>
      <w:r w:rsidRPr="00A05C9B">
        <w:rPr>
          <w:lang w:val="en-US"/>
        </w:rPr>
        <w:t>": "2"</w:t>
      </w:r>
    </w:p>
    <w:p w14:paraId="192E6FE8" w14:textId="3E50CF31" w:rsidR="00AF02DD" w:rsidRDefault="00A05C9B" w:rsidP="00A05C9B">
      <w:pPr>
        <w:rPr>
          <w:lang w:val="en-US"/>
        </w:rPr>
      </w:pPr>
      <w:r w:rsidRPr="00A05C9B">
        <w:rPr>
          <w:lang w:val="en-US"/>
        </w:rPr>
        <w:t>}</w:t>
      </w:r>
    </w:p>
    <w:p w14:paraId="6709D42C" w14:textId="3D2954C1" w:rsidR="00AF02DD" w:rsidRDefault="00AF02DD" w:rsidP="00AF02DD">
      <w:pPr>
        <w:pStyle w:val="Heading2"/>
        <w:rPr>
          <w:lang w:val="en-US"/>
        </w:rPr>
      </w:pPr>
      <w:r>
        <w:rPr>
          <w:lang w:val="en-US"/>
        </w:rPr>
        <w:t>2. Getting the positions of kangaroos:</w:t>
      </w:r>
    </w:p>
    <w:p w14:paraId="75A554AA" w14:textId="10471BB0" w:rsidR="00AF02DD" w:rsidRDefault="00AF02DD" w:rsidP="00AF02DD">
      <w:pPr>
        <w:rPr>
          <w:lang w:val="en-US"/>
        </w:rPr>
      </w:pPr>
      <w:r>
        <w:rPr>
          <w:lang w:val="en-US"/>
        </w:rPr>
        <w:t>This endpoint is a GET method that can be reached through path “/</w:t>
      </w:r>
      <w:proofErr w:type="spellStart"/>
      <w:r>
        <w:rPr>
          <w:lang w:val="en-US"/>
        </w:rPr>
        <w:t>getPositions</w:t>
      </w:r>
      <w:proofErr w:type="spellEnd"/>
      <w:r>
        <w:rPr>
          <w:lang w:val="en-US"/>
        </w:rPr>
        <w:t>”. This will return the positions of both kangaroos in JSON format.</w:t>
      </w:r>
    </w:p>
    <w:p w14:paraId="123BE870" w14:textId="26788A28" w:rsidR="00AF02DD" w:rsidRDefault="00AF02DD" w:rsidP="00AF02DD">
      <w:pPr>
        <w:pStyle w:val="Heading2"/>
        <w:rPr>
          <w:lang w:val="en-US"/>
        </w:rPr>
      </w:pPr>
      <w:r>
        <w:rPr>
          <w:lang w:val="en-US"/>
        </w:rPr>
        <w:t>3. Get the number of jumps needed:</w:t>
      </w:r>
    </w:p>
    <w:p w14:paraId="7958E1A4" w14:textId="78F3E1EE" w:rsidR="00AF02DD" w:rsidRPr="00AF02DD" w:rsidRDefault="00AF02DD" w:rsidP="00AF02DD">
      <w:pPr>
        <w:rPr>
          <w:lang w:val="en-US"/>
        </w:rPr>
      </w:pPr>
      <w:r>
        <w:rPr>
          <w:lang w:val="en-US"/>
        </w:rPr>
        <w:t>This endpoint is a GET method that can be reached through path “</w:t>
      </w:r>
      <w:r w:rsidRPr="00AF02DD">
        <w:rPr>
          <w:lang w:val="en-US"/>
        </w:rPr>
        <w:t>/</w:t>
      </w:r>
      <w:proofErr w:type="spellStart"/>
      <w:r w:rsidRPr="00AF02DD">
        <w:rPr>
          <w:lang w:val="en-US"/>
        </w:rPr>
        <w:t>willKangaroosMeet</w:t>
      </w:r>
      <w:proofErr w:type="spellEnd"/>
      <w:r w:rsidRPr="00AF02DD">
        <w:rPr>
          <w:lang w:val="en-US"/>
        </w:rPr>
        <w:t>”</w:t>
      </w:r>
      <w:r>
        <w:rPr>
          <w:lang w:val="en-US"/>
        </w:rPr>
        <w:t xml:space="preserve">. This will return the number of jumps need to have both the kangaroos at the same position. This method will return -1 if kangaroos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meet.</w:t>
      </w:r>
    </w:p>
    <w:p w14:paraId="4895DCD7" w14:textId="77777777" w:rsidR="00AF02DD" w:rsidRPr="00AF02DD" w:rsidRDefault="00AF02DD" w:rsidP="00AF02DD">
      <w:pPr>
        <w:rPr>
          <w:lang w:val="en-US"/>
        </w:rPr>
      </w:pPr>
    </w:p>
    <w:p w14:paraId="392DEF04" w14:textId="3237508F" w:rsidR="00A05C9B" w:rsidRDefault="00A05C9B" w:rsidP="00A05C9B">
      <w:pPr>
        <w:rPr>
          <w:lang w:val="en-US"/>
        </w:rPr>
      </w:pPr>
    </w:p>
    <w:p w14:paraId="0F1A4B34" w14:textId="77777777" w:rsidR="00A05C9B" w:rsidRPr="00A05C9B" w:rsidRDefault="00A05C9B" w:rsidP="00A05C9B">
      <w:pPr>
        <w:rPr>
          <w:lang w:val="en-US"/>
        </w:rPr>
      </w:pPr>
    </w:p>
    <w:sectPr w:rsidR="00A05C9B" w:rsidRPr="00A05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sTQxNTczNzAwMjJV0lEKTi0uzszPAykwrAUAAs3L/SwAAAA="/>
  </w:docVars>
  <w:rsids>
    <w:rsidRoot w:val="00A05C9B"/>
    <w:rsid w:val="00527E39"/>
    <w:rsid w:val="00A05C9B"/>
    <w:rsid w:val="00AF0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7DD35"/>
  <w15:chartTrackingRefBased/>
  <w15:docId w15:val="{121BD215-4C1F-4AD6-BB40-05828F01D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C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5C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5C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5C9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A05C9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A05C9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Sunil Menta</dc:creator>
  <cp:keywords/>
  <dc:description/>
  <cp:lastModifiedBy>Sai Sunil Menta</cp:lastModifiedBy>
  <cp:revision>1</cp:revision>
  <dcterms:created xsi:type="dcterms:W3CDTF">2021-03-20T21:30:00Z</dcterms:created>
  <dcterms:modified xsi:type="dcterms:W3CDTF">2021-03-20T21:52:00Z</dcterms:modified>
</cp:coreProperties>
</file>